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10162F"/>
  <w:body>
    <w:p w14:paraId="609A1882" w14:textId="77777777" w:rsidR="00F33791" w:rsidRPr="00F33791" w:rsidRDefault="00F33791" w:rsidP="00F33791">
      <w:pPr>
        <w:widowControl/>
        <w:shd w:val="clear" w:color="auto" w:fill="10162F"/>
        <w:spacing w:after="0" w:line="360" w:lineRule="auto"/>
        <w:jc w:val="left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</w:rPr>
      </w:pPr>
      <w:r w:rsidRPr="00F33791">
        <w:rPr>
          <w:rFonts w:ascii="Segoe UI" w:eastAsia="Times New Roman" w:hAnsi="Segoe UI" w:cs="Segoe UI"/>
          <w:b/>
          <w:bCs/>
          <w:kern w:val="36"/>
          <w:sz w:val="48"/>
          <w:szCs w:val="48"/>
        </w:rPr>
        <w:t>Objects as Parameters</w:t>
      </w:r>
    </w:p>
    <w:p w14:paraId="12AB0F64" w14:textId="77777777" w:rsidR="00F33791" w:rsidRPr="00F33791" w:rsidRDefault="00F33791" w:rsidP="00F33791">
      <w:pPr>
        <w:widowControl/>
        <w:shd w:val="clear" w:color="auto" w:fill="10162F"/>
        <w:spacing w:before="100" w:beforeAutospacing="1" w:after="100" w:afterAutospacing="1" w:line="360" w:lineRule="auto"/>
        <w:jc w:val="left"/>
        <w:rPr>
          <w:rFonts w:ascii="Segoe UI" w:eastAsia="Times New Roman" w:hAnsi="Segoe UI" w:cs="Segoe UI"/>
          <w:b/>
          <w:bCs/>
          <w:sz w:val="24"/>
          <w:szCs w:val="24"/>
        </w:rPr>
      </w:pPr>
      <w:r w:rsidRPr="00F33791">
        <w:rPr>
          <w:rFonts w:ascii="Segoe UI" w:eastAsia="Times New Roman" w:hAnsi="Segoe UI" w:cs="Segoe UI"/>
          <w:b/>
          <w:bCs/>
          <w:sz w:val="24"/>
          <w:szCs w:val="24"/>
        </w:rPr>
        <w:t>Learn about best practices for sending an object as a constructor parameter.</w:t>
      </w:r>
    </w:p>
    <w:p w14:paraId="477A32D7" w14:textId="77777777" w:rsidR="00F33791" w:rsidRPr="00F33791" w:rsidRDefault="00F33791" w:rsidP="00F33791">
      <w:pPr>
        <w:widowControl/>
        <w:shd w:val="clear" w:color="auto" w:fill="10162F"/>
        <w:spacing w:after="100" w:afterAutospacing="1" w:line="360" w:lineRule="auto"/>
        <w:jc w:val="left"/>
        <w:rPr>
          <w:rFonts w:ascii="Segoe UI" w:eastAsia="Times New Roman" w:hAnsi="Segoe UI" w:cs="Segoe UI"/>
          <w:color w:val="FFFFFF"/>
          <w:sz w:val="27"/>
          <w:szCs w:val="27"/>
        </w:rPr>
      </w:pP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We know that we can use constructor parameters to assign state to an object. Did you also know that we can send an object as a parameter to another object? In this article, we’ll discuss how an object can be sent as a parameter as well as the best practices for accomplishing that.</w:t>
      </w:r>
    </w:p>
    <w:p w14:paraId="35FD2ED5" w14:textId="77777777" w:rsidR="00F33791" w:rsidRPr="00F33791" w:rsidRDefault="00F33791" w:rsidP="00F33791">
      <w:pPr>
        <w:widowControl/>
        <w:shd w:val="clear" w:color="auto" w:fill="10162F"/>
        <w:spacing w:before="100" w:beforeAutospacing="1" w:after="100" w:afterAutospacing="1" w:line="360" w:lineRule="auto"/>
        <w:jc w:val="left"/>
        <w:outlineLvl w:val="2"/>
        <w:rPr>
          <w:rFonts w:ascii="Segoe UI" w:eastAsia="Times New Roman" w:hAnsi="Segoe UI" w:cs="Segoe UI"/>
          <w:b/>
          <w:bCs/>
          <w:color w:val="FFFFFF"/>
          <w:sz w:val="27"/>
          <w:szCs w:val="27"/>
        </w:rPr>
      </w:pPr>
      <w:r w:rsidRPr="00F33791">
        <w:rPr>
          <w:rFonts w:ascii="Segoe UI" w:eastAsia="Times New Roman" w:hAnsi="Segoe UI" w:cs="Segoe UI"/>
          <w:b/>
          <w:bCs/>
          <w:color w:val="FFFFFF"/>
          <w:sz w:val="27"/>
          <w:szCs w:val="27"/>
        </w:rPr>
        <w:t>Using an Object as a Parameter</w:t>
      </w:r>
    </w:p>
    <w:p w14:paraId="4CFA7B38" w14:textId="77777777" w:rsidR="00F33791" w:rsidRPr="00F33791" w:rsidRDefault="00F33791" w:rsidP="00F33791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7"/>
          <w:szCs w:val="27"/>
        </w:rPr>
      </w:pP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First, let’s create a class called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upcake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:</w:t>
      </w:r>
    </w:p>
    <w:p w14:paraId="4055E504" w14:textId="77777777" w:rsidR="00F33791" w:rsidRPr="00F33791" w:rsidRDefault="00F33791" w:rsidP="00F33791">
      <w:pPr>
        <w:widowControl/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left"/>
        <w:rPr>
          <w:rFonts w:ascii="Consolas" w:eastAsia="Times New Roman" w:hAnsi="Consolas" w:cs="Courier New"/>
          <w:color w:val="939598"/>
          <w:sz w:val="20"/>
          <w:szCs w:val="20"/>
        </w:rPr>
      </w:pPr>
      <w:r w:rsidRPr="00F33791">
        <w:rPr>
          <w:rFonts w:ascii="Consolas" w:eastAsia="Times New Roman" w:hAnsi="Consolas" w:cs="Courier New"/>
          <w:color w:val="B3CCFF"/>
          <w:sz w:val="20"/>
          <w:szCs w:val="20"/>
        </w:rPr>
        <w:t>class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 xml:space="preserve"> </w:t>
      </w:r>
      <w:r w:rsidRPr="00F33791">
        <w:rPr>
          <w:rFonts w:ascii="Consolas" w:eastAsia="Times New Roman" w:hAnsi="Consolas" w:cs="Courier New"/>
          <w:color w:val="B3CCFF"/>
          <w:sz w:val="20"/>
          <w:szCs w:val="20"/>
        </w:rPr>
        <w:t>Cupcak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{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String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boolean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sprinkles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  <w:t xml:space="preserve"> 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F33791">
        <w:rPr>
          <w:rFonts w:ascii="Consolas" w:eastAsia="Times New Roman" w:hAnsi="Consolas" w:cs="Courier New"/>
          <w:color w:val="B3CCFF"/>
          <w:sz w:val="20"/>
          <w:szCs w:val="20"/>
        </w:rPr>
        <w:t>public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gram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proofErr w:type="gramEnd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String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typ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, 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boolean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hasSprinkles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) {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  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typ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  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sprinkles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hasSprinkles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}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}</w:t>
      </w:r>
    </w:p>
    <w:p w14:paraId="3A3FA3D8" w14:textId="77777777" w:rsidR="00F33791" w:rsidRPr="00F33791" w:rsidRDefault="00F33791" w:rsidP="00F33791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7"/>
          <w:szCs w:val="27"/>
        </w:rPr>
      </w:pP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Now, we’ll create a class called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whose constructor accepts an object of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upcake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as a parameter:</w:t>
      </w:r>
    </w:p>
    <w:p w14:paraId="367D63B2" w14:textId="20E5F800" w:rsidR="00F33791" w:rsidRPr="00F33791" w:rsidRDefault="00B4383B" w:rsidP="00F33791">
      <w:pPr>
        <w:widowControl/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left"/>
        <w:rPr>
          <w:rFonts w:ascii="Consolas" w:eastAsia="Times New Roman" w:hAnsi="Consolas" w:cs="Courier New"/>
          <w:color w:val="939598"/>
          <w:sz w:val="20"/>
          <w:szCs w:val="20"/>
        </w:rPr>
      </w:pPr>
      <w:r>
        <w:rPr>
          <w:rFonts w:ascii="Consolas" w:eastAsia="Times New Roman" w:hAnsi="Consolas" w:cs="Courier New"/>
          <w:noProof/>
          <w:color w:val="B3CCFF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4EC8C3FD" wp14:editId="3079D15B">
                <wp:simplePos x="0" y="0"/>
                <wp:positionH relativeFrom="column">
                  <wp:posOffset>6720840</wp:posOffset>
                </wp:positionH>
                <wp:positionV relativeFrom="paragraph">
                  <wp:posOffset>3535680</wp:posOffset>
                </wp:positionV>
                <wp:extent cx="12810" cy="47905"/>
                <wp:effectExtent l="38100" t="19050" r="44450" b="4762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2810" cy="47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6BED8D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" o:spid="_x0000_s1026" type="#_x0000_t75" style="position:absolute;margin-left:528.85pt;margin-top:278.05pt;width:1.65pt;height:4.4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">
                <v:imagedata r:id="rId7" o:title=""/>
              </v:shape>
            </w:pict>
          </mc:Fallback>
        </mc:AlternateContent>
      </w:r>
      <w:r>
        <w:rPr>
          <w:rFonts w:ascii="Consolas" w:eastAsia="Times New Roman" w:hAnsi="Consolas" w:cs="Courier New"/>
          <w:noProof/>
          <w:color w:val="B3CCFF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35FE0ED" wp14:editId="5972BE52">
                <wp:simplePos x="0" y="0"/>
                <wp:positionH relativeFrom="column">
                  <wp:posOffset>6622785</wp:posOffset>
                </wp:positionH>
                <wp:positionV relativeFrom="paragraph">
                  <wp:posOffset>3552038</wp:posOffset>
                </wp:positionV>
                <wp:extent cx="3240" cy="8640"/>
                <wp:effectExtent l="38100" t="19050" r="34925" b="4889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24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CF8498" id="Ink 6" o:spid="_x0000_s1026" type="#_x0000_t75" style="position:absolute;margin-left:521.15pt;margin-top:279.35pt;width:.95pt;height:1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">
                <v:imagedata r:id="rId9" o:title=""/>
              </v:shape>
            </w:pict>
          </mc:Fallback>
        </mc:AlternateContent>
      </w:r>
      <w:r>
        <w:rPr>
          <w:rFonts w:ascii="Consolas" w:eastAsia="Times New Roman" w:hAnsi="Consolas" w:cs="Courier New"/>
          <w:noProof/>
          <w:color w:val="B3CCFF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5768F09" wp14:editId="6211BFEC">
                <wp:simplePos x="0" y="0"/>
                <wp:positionH relativeFrom="column">
                  <wp:posOffset>6570225</wp:posOffset>
                </wp:positionH>
                <wp:positionV relativeFrom="paragraph">
                  <wp:posOffset>3583718</wp:posOffset>
                </wp:positionV>
                <wp:extent cx="14040" cy="10080"/>
                <wp:effectExtent l="38100" t="19050" r="43180" b="4762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404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30537C" id="Ink 5" o:spid="_x0000_s1026" type="#_x0000_t75" style="position:absolute;margin-left:517pt;margin-top:281.85pt;width:1.8pt;height:1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">
                <v:imagedata r:id="rId11" o:title=""/>
              </v:shape>
            </w:pict>
          </mc:Fallback>
        </mc:AlternateContent>
      </w:r>
      <w:r>
        <w:rPr>
          <w:rFonts w:ascii="Consolas" w:eastAsia="Times New Roman" w:hAnsi="Consolas" w:cs="Courier New"/>
          <w:noProof/>
          <w:color w:val="B3CCFF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154942F6" wp14:editId="44A5F58B">
                <wp:simplePos x="0" y="0"/>
                <wp:positionH relativeFrom="column">
                  <wp:posOffset>6314440</wp:posOffset>
                </wp:positionH>
                <wp:positionV relativeFrom="paragraph">
                  <wp:posOffset>3571240</wp:posOffset>
                </wp:positionV>
                <wp:extent cx="32305" cy="15240"/>
                <wp:effectExtent l="38100" t="38100" r="44450" b="4191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2305" cy="1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385A1D" id="Ink 4" o:spid="_x0000_s1026" type="#_x0000_t75" style="position:absolute;margin-left:496.85pt;margin-top:280.85pt;width:3.25pt;height:1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">
                <v:imagedata r:id="rId13" o:title=""/>
              </v:shape>
            </w:pict>
          </mc:Fallback>
        </mc:AlternateContent>
      </w:r>
      <w:r>
        <w:rPr>
          <w:rFonts w:ascii="Consolas" w:eastAsia="Times New Roman" w:hAnsi="Consolas" w:cs="Courier New"/>
          <w:noProof/>
          <w:color w:val="B3CCFF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F8FAE0D" wp14:editId="0CDDA98F">
                <wp:simplePos x="0" y="0"/>
                <wp:positionH relativeFrom="column">
                  <wp:posOffset>6227145</wp:posOffset>
                </wp:positionH>
                <wp:positionV relativeFrom="paragraph">
                  <wp:posOffset>3574358</wp:posOffset>
                </wp:positionV>
                <wp:extent cx="29160" cy="26640"/>
                <wp:effectExtent l="38100" t="38100" r="47625" b="3111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9160" cy="2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9E3080" id="Ink 1" o:spid="_x0000_s1026" type="#_x0000_t75" style="position:absolute;margin-left:490pt;margin-top:281.1pt;width:3.05pt;height:2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">
                <v:imagedata r:id="rId15" o:title=""/>
              </v:shape>
            </w:pict>
          </mc:Fallback>
        </mc:AlternateContent>
      </w:r>
      <w:r w:rsidR="00F33791" w:rsidRPr="00F33791">
        <w:rPr>
          <w:rFonts w:ascii="Consolas" w:eastAsia="Times New Roman" w:hAnsi="Consolas" w:cs="Courier New"/>
          <w:color w:val="B3CCFF"/>
          <w:sz w:val="20"/>
          <w:szCs w:val="20"/>
        </w:rPr>
        <w:t>class</w:t>
      </w:r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 xml:space="preserve"> </w:t>
      </w:r>
      <w:r w:rsidR="00F33791" w:rsidRPr="00F33791">
        <w:rPr>
          <w:rFonts w:ascii="Consolas" w:eastAsia="Times New Roman" w:hAnsi="Consolas" w:cs="Courier New"/>
          <w:color w:val="B3CCFF"/>
          <w:sz w:val="20"/>
          <w:szCs w:val="20"/>
        </w:rPr>
        <w:t>Bakery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{</w:t>
      </w:r>
      <w:r w:rsidR="00F33791"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bakeryCupcake</w:t>
      </w:r>
      <w:proofErr w:type="spellEnd"/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="00F33791"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double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price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="00F33791"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String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giveTotal</w:t>
      </w:r>
      <w:proofErr w:type="spellEnd"/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="00F33791"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  <w:t xml:space="preserve"> </w:t>
      </w:r>
      <w:r w:rsidR="00F33791"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="00F33791" w:rsidRPr="00F33791">
        <w:rPr>
          <w:rFonts w:ascii="Consolas" w:eastAsia="Times New Roman" w:hAnsi="Consolas" w:cs="Courier New"/>
          <w:color w:val="B3CCFF"/>
          <w:sz w:val="20"/>
          <w:szCs w:val="20"/>
        </w:rPr>
        <w:t>public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gramStart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Bakery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proofErr w:type="gramEnd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cupcakeType</w:t>
      </w:r>
      <w:proofErr w:type="spellEnd"/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, </w:t>
      </w:r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double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priceOf</w:t>
      </w:r>
      <w:proofErr w:type="spellEnd"/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) {</w:t>
      </w:r>
      <w:r w:rsidR="00F33791"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    </w:t>
      </w:r>
      <w:proofErr w:type="spellStart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bakeryCupcake</w:t>
      </w:r>
      <w:proofErr w:type="spellEnd"/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proofErr w:type="spellStart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cupcakeType</w:t>
      </w:r>
      <w:proofErr w:type="spellEnd"/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="00F33791"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    </w:t>
      </w:r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price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proofErr w:type="spellStart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priceOf</w:t>
      </w:r>
      <w:proofErr w:type="spellEnd"/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="00F33791"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    </w:t>
      </w:r>
      <w:proofErr w:type="spellStart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giveTotal</w:t>
      </w:r>
      <w:proofErr w:type="spellEnd"/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="00F33791" w:rsidRPr="00F33791">
        <w:rPr>
          <w:rFonts w:ascii="Consolas" w:eastAsia="Times New Roman" w:hAnsi="Consolas" w:cs="Courier New"/>
          <w:color w:val="FFE083"/>
          <w:sz w:val="20"/>
          <w:szCs w:val="20"/>
        </w:rPr>
        <w:t>"The "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+ </w:t>
      </w:r>
      <w:proofErr w:type="spellStart"/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bakeryCupcake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.</w:t>
      </w:r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proofErr w:type="spellEnd"/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+ </w:t>
      </w:r>
      <w:r w:rsidR="00F33791" w:rsidRPr="00F33791">
        <w:rPr>
          <w:rFonts w:ascii="Consolas" w:eastAsia="Times New Roman" w:hAnsi="Consolas" w:cs="Courier New"/>
          <w:color w:val="FFE083"/>
          <w:sz w:val="20"/>
          <w:szCs w:val="20"/>
        </w:rPr>
        <w:t>" cupcake is €"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+ </w:t>
      </w:r>
      <w:r w:rsidR="00F33791" w:rsidRPr="00F33791">
        <w:rPr>
          <w:rFonts w:ascii="Consolas" w:eastAsia="Times New Roman" w:hAnsi="Consolas" w:cs="Courier New"/>
          <w:color w:val="FF8973"/>
          <w:sz w:val="20"/>
          <w:szCs w:val="20"/>
        </w:rPr>
        <w:t>price</w:t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="00F33791"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  }</w:t>
      </w:r>
      <w:r w:rsidR="00F33791"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="00F33791" w:rsidRPr="00F33791">
        <w:rPr>
          <w:rFonts w:ascii="Consolas" w:eastAsia="Times New Roman" w:hAnsi="Consolas" w:cs="Courier New"/>
          <w:color w:val="FFFFFF"/>
          <w:sz w:val="20"/>
          <w:szCs w:val="20"/>
        </w:rPr>
        <w:t>}</w:t>
      </w:r>
    </w:p>
    <w:p w14:paraId="03666F6C" w14:textId="77777777" w:rsidR="00F33791" w:rsidRPr="00F33791" w:rsidRDefault="00F33791" w:rsidP="00F33791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7"/>
          <w:szCs w:val="27"/>
        </w:rPr>
      </w:pP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lastRenderedPageBreak/>
        <w:t>Inside the </w:t>
      </w:r>
      <w:proofErr w:type="gram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main(</w:t>
      </w:r>
      <w:proofErr w:type="gramEnd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)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method of the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class, we’ll create a new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upcake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object called </w:t>
      </w:r>
      <w:proofErr w:type="spell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hocolateSprinkle</w:t>
      </w:r>
      <w:proofErr w:type="spellEnd"/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. Then, we’ll create a new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object, called </w:t>
      </w:r>
      <w:proofErr w:type="spell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myBakery</w:t>
      </w:r>
      <w:proofErr w:type="spellEnd"/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, that takes the </w:t>
      </w:r>
      <w:proofErr w:type="spell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hocolateSprinkle</w:t>
      </w:r>
      <w:proofErr w:type="spellEnd"/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object as a parameter:</w:t>
      </w:r>
    </w:p>
    <w:p w14:paraId="0BCD27DA" w14:textId="77777777" w:rsidR="00F33791" w:rsidRPr="00F33791" w:rsidRDefault="00F33791" w:rsidP="00F33791">
      <w:pPr>
        <w:widowControl/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left"/>
        <w:rPr>
          <w:rFonts w:ascii="Consolas" w:eastAsia="Times New Roman" w:hAnsi="Consolas" w:cs="Courier New"/>
          <w:color w:val="939598"/>
          <w:sz w:val="20"/>
          <w:szCs w:val="20"/>
        </w:rPr>
      </w:pPr>
      <w:r w:rsidRPr="00F33791">
        <w:rPr>
          <w:rFonts w:ascii="Consolas" w:eastAsia="Times New Roman" w:hAnsi="Consolas" w:cs="Courier New"/>
          <w:color w:val="B3CCFF"/>
          <w:sz w:val="20"/>
          <w:szCs w:val="20"/>
        </w:rPr>
        <w:t>public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F33791">
        <w:rPr>
          <w:rFonts w:ascii="Consolas" w:eastAsia="Times New Roman" w:hAnsi="Consolas" w:cs="Courier New"/>
          <w:color w:val="B3CCFF"/>
          <w:sz w:val="20"/>
          <w:szCs w:val="20"/>
        </w:rPr>
        <w:t>static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void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gram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main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proofErr w:type="gramEnd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String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[] 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args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) {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chocolateSprinkle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Pr="00F33791">
        <w:rPr>
          <w:rFonts w:ascii="Consolas" w:eastAsia="Times New Roman" w:hAnsi="Consolas" w:cs="Courier New"/>
          <w:color w:val="B3CCFF"/>
          <w:sz w:val="20"/>
          <w:szCs w:val="20"/>
        </w:rPr>
        <w:t>new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r w:rsidRPr="00F33791">
        <w:rPr>
          <w:rFonts w:ascii="Consolas" w:eastAsia="Times New Roman" w:hAnsi="Consolas" w:cs="Courier New"/>
          <w:color w:val="FFE083"/>
          <w:sz w:val="20"/>
          <w:szCs w:val="20"/>
        </w:rPr>
        <w:t>"chocolate"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, </w:t>
      </w:r>
      <w:r w:rsidRPr="00F33791">
        <w:rPr>
          <w:rFonts w:ascii="Consolas" w:eastAsia="Times New Roman" w:hAnsi="Consolas" w:cs="Courier New"/>
          <w:color w:val="CC7BC2"/>
          <w:sz w:val="20"/>
          <w:szCs w:val="20"/>
        </w:rPr>
        <w:t>tru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);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t>// Add your code below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Bakery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myBakery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Pr="00F33791">
        <w:rPr>
          <w:rFonts w:ascii="Consolas" w:eastAsia="Times New Roman" w:hAnsi="Consolas" w:cs="Courier New"/>
          <w:color w:val="B3CCFF"/>
          <w:sz w:val="20"/>
          <w:szCs w:val="20"/>
        </w:rPr>
        <w:t>new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Bakery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chocolateSprinkle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, 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3.25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);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System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.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out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.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println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myBakery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.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giveTotal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); 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}</w:t>
      </w:r>
    </w:p>
    <w:p w14:paraId="587E90B7" w14:textId="77777777" w:rsidR="00F33791" w:rsidRPr="00F33791" w:rsidRDefault="00F33791" w:rsidP="00F33791">
      <w:pPr>
        <w:widowControl/>
        <w:shd w:val="clear" w:color="auto" w:fill="10162F"/>
        <w:spacing w:after="100" w:afterAutospacing="1" w:line="360" w:lineRule="auto"/>
        <w:jc w:val="left"/>
        <w:rPr>
          <w:rFonts w:ascii="Segoe UI" w:eastAsia="Times New Roman" w:hAnsi="Segoe UI" w:cs="Segoe UI"/>
          <w:color w:val="FFFFFF"/>
          <w:sz w:val="27"/>
          <w:szCs w:val="27"/>
        </w:rPr>
      </w:pP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When we run this program, we get the following output:</w:t>
      </w:r>
    </w:p>
    <w:p w14:paraId="0A829101" w14:textId="77777777" w:rsidR="00F33791" w:rsidRPr="00F33791" w:rsidRDefault="00F33791" w:rsidP="00F33791">
      <w:pPr>
        <w:widowControl/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left"/>
        <w:rPr>
          <w:rFonts w:ascii="Consolas" w:eastAsia="Times New Roman" w:hAnsi="Consolas" w:cs="Courier New"/>
          <w:color w:val="939598"/>
          <w:sz w:val="20"/>
          <w:szCs w:val="20"/>
        </w:rPr>
      </w:pP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The chocolate cupcake is €3.25</w:t>
      </w:r>
    </w:p>
    <w:p w14:paraId="4E0182A4" w14:textId="77777777" w:rsidR="00F33791" w:rsidRPr="00F33791" w:rsidRDefault="00F33791" w:rsidP="00F33791">
      <w:pPr>
        <w:widowControl/>
        <w:shd w:val="clear" w:color="auto" w:fill="10162F"/>
        <w:spacing w:before="100" w:beforeAutospacing="1" w:after="100" w:afterAutospacing="1" w:line="360" w:lineRule="auto"/>
        <w:jc w:val="left"/>
        <w:outlineLvl w:val="2"/>
        <w:rPr>
          <w:rFonts w:ascii="Segoe UI" w:eastAsia="Times New Roman" w:hAnsi="Segoe UI" w:cs="Segoe UI"/>
          <w:b/>
          <w:bCs/>
          <w:color w:val="FFFFFF"/>
          <w:sz w:val="27"/>
          <w:szCs w:val="27"/>
        </w:rPr>
      </w:pPr>
      <w:r w:rsidRPr="00F33791">
        <w:rPr>
          <w:rFonts w:ascii="Segoe UI" w:eastAsia="Times New Roman" w:hAnsi="Segoe UI" w:cs="Segoe UI"/>
          <w:b/>
          <w:bCs/>
          <w:color w:val="FFFFFF"/>
          <w:sz w:val="27"/>
          <w:szCs w:val="27"/>
        </w:rPr>
        <w:t>Creating a Copy of an Object</w:t>
      </w:r>
    </w:p>
    <w:p w14:paraId="2AFDBF05" w14:textId="77777777" w:rsidR="00F33791" w:rsidRPr="00F33791" w:rsidRDefault="00F33791" w:rsidP="00F33791">
      <w:pPr>
        <w:widowControl/>
        <w:shd w:val="clear" w:color="auto" w:fill="10162F"/>
        <w:spacing w:after="100" w:afterAutospacing="1" w:line="360" w:lineRule="auto"/>
        <w:jc w:val="left"/>
        <w:rPr>
          <w:rFonts w:ascii="Segoe UI" w:eastAsia="Times New Roman" w:hAnsi="Segoe UI" w:cs="Segoe UI"/>
          <w:color w:val="FFFFFF"/>
          <w:sz w:val="27"/>
          <w:szCs w:val="27"/>
        </w:rPr>
      </w:pP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If we use an object as a parameter for a constructor method, it’s a good programming practice to not modify said object unless the situation requires it. If we do find ourselves needing to modify an object sent as a parameter, we should set the instance variable to hold a </w:t>
      </w:r>
      <w:r w:rsidRPr="00F33791">
        <w:rPr>
          <w:rFonts w:ascii="Segoe UI" w:eastAsia="Times New Roman" w:hAnsi="Segoe UI" w:cs="Segoe UI"/>
          <w:i/>
          <w:iCs/>
          <w:color w:val="FFFFFF"/>
          <w:sz w:val="27"/>
          <w:szCs w:val="27"/>
        </w:rPr>
        <w:t>copy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of the referenced object instead of the original object.</w:t>
      </w:r>
    </w:p>
    <w:p w14:paraId="6395FCCE" w14:textId="77777777" w:rsidR="00F33791" w:rsidRPr="00F33791" w:rsidRDefault="00F33791" w:rsidP="00F33791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7"/>
          <w:szCs w:val="27"/>
        </w:rPr>
      </w:pP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Let’s say we added the line </w:t>
      </w:r>
      <w:proofErr w:type="spell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Cupcake.flavor</w:t>
      </w:r>
      <w:proofErr w:type="spellEnd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 xml:space="preserve"> = "</w:t>
      </w:r>
      <w:proofErr w:type="spell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vanilla</w:t>
      </w:r>
      <w:proofErr w:type="gram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";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to</w:t>
      </w:r>
      <w:proofErr w:type="spellEnd"/>
      <w:proofErr w:type="gramEnd"/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 xml:space="preserve"> our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constructor that changes the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flavor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value of the </w:t>
      </w:r>
      <w:proofErr w:type="spell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hocolateSprinkle</w:t>
      </w:r>
      <w:proofErr w:type="spellEnd"/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object to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"vanilla".</w:t>
      </w:r>
    </w:p>
    <w:p w14:paraId="0C104A73" w14:textId="77777777" w:rsidR="00F33791" w:rsidRPr="00F33791" w:rsidRDefault="00F33791" w:rsidP="00F33791">
      <w:pPr>
        <w:widowControl/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left"/>
        <w:rPr>
          <w:rFonts w:ascii="Consolas" w:eastAsia="Times New Roman" w:hAnsi="Consolas" w:cs="Courier New"/>
          <w:color w:val="939598"/>
          <w:sz w:val="20"/>
          <w:szCs w:val="20"/>
        </w:rPr>
      </w:pPr>
      <w:r w:rsidRPr="00F33791">
        <w:rPr>
          <w:rFonts w:ascii="Consolas" w:eastAsia="Times New Roman" w:hAnsi="Consolas" w:cs="Courier New"/>
          <w:color w:val="B3CCFF"/>
          <w:sz w:val="20"/>
          <w:szCs w:val="20"/>
        </w:rPr>
        <w:t>public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gram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Bakery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proofErr w:type="gramEnd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cupcakeType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, 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doubl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priceOf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) {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bakeryCupcake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cupcakeType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t>// change cupcake object flavor to vanilla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bakeryCupcak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.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Pr="00F33791">
        <w:rPr>
          <w:rFonts w:ascii="Consolas" w:eastAsia="Times New Roman" w:hAnsi="Consolas" w:cs="Courier New"/>
          <w:color w:val="FFE083"/>
          <w:sz w:val="20"/>
          <w:szCs w:val="20"/>
        </w:rPr>
        <w:t>"vanilla"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pric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priceOf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giveTotal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Pr="00F33791">
        <w:rPr>
          <w:rFonts w:ascii="Consolas" w:eastAsia="Times New Roman" w:hAnsi="Consolas" w:cs="Courier New"/>
          <w:color w:val="FFE083"/>
          <w:sz w:val="20"/>
          <w:szCs w:val="20"/>
        </w:rPr>
        <w:t>"The "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+ </w:t>
      </w:r>
      <w:proofErr w:type="spellStart"/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bakeryCupcak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.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proofErr w:type="spellEnd"/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+ </w:t>
      </w:r>
      <w:r w:rsidRPr="00F33791">
        <w:rPr>
          <w:rFonts w:ascii="Consolas" w:eastAsia="Times New Roman" w:hAnsi="Consolas" w:cs="Courier New"/>
          <w:color w:val="FFE083"/>
          <w:sz w:val="20"/>
          <w:szCs w:val="20"/>
        </w:rPr>
        <w:t>" cupcake is €"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 xml:space="preserve"> + </w:t>
      </w:r>
      <w:r w:rsidRPr="00F33791">
        <w:rPr>
          <w:rFonts w:ascii="Consolas" w:eastAsia="Times New Roman" w:hAnsi="Consolas" w:cs="Courier New"/>
          <w:color w:val="FF8973"/>
          <w:sz w:val="20"/>
          <w:szCs w:val="20"/>
        </w:rPr>
        <w:t>price</w:t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;  </w:t>
      </w:r>
      <w:r w:rsidRPr="00F33791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F33791">
        <w:rPr>
          <w:rFonts w:ascii="Consolas" w:eastAsia="Times New Roman" w:hAnsi="Consolas" w:cs="Courier New"/>
          <w:color w:val="FFFFFF"/>
          <w:sz w:val="20"/>
          <w:szCs w:val="20"/>
        </w:rPr>
        <w:t>}</w:t>
      </w:r>
    </w:p>
    <w:p w14:paraId="6804C88F" w14:textId="77777777" w:rsidR="00F33791" w:rsidRPr="00F33791" w:rsidRDefault="00F33791" w:rsidP="00F33791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7"/>
          <w:szCs w:val="27"/>
        </w:rPr>
      </w:pP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What happens to the state of our original </w:t>
      </w:r>
      <w:proofErr w:type="spell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hocolateSprinkle</w:t>
      </w:r>
      <w:proofErr w:type="spellEnd"/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object after we call the constructor of our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</w:t>
      </w:r>
      <w:r w:rsidRPr="00F33791">
        <w:rPr>
          <w:rFonts w:ascii="Segoe UI" w:eastAsia="Times New Roman" w:hAnsi="Segoe UI" w:cs="Segoe UI"/>
          <w:color w:val="FFFFFF"/>
          <w:sz w:val="27"/>
          <w:szCs w:val="27"/>
        </w:rPr>
        <w:t> object?</w:t>
      </w:r>
    </w:p>
    <w:p w14:paraId="5A944EA0" w14:textId="77777777" w:rsidR="00F33791" w:rsidRPr="00F33791" w:rsidRDefault="00F33791" w:rsidP="00F33791">
      <w:pPr>
        <w:widowControl/>
        <w:spacing w:after="0" w:line="240" w:lineRule="auto"/>
        <w:jc w:val="left"/>
        <w:rPr>
          <w:rFonts w:ascii="Segoe UI" w:eastAsia="Times New Roman" w:hAnsi="Segoe UI" w:cs="Segoe UI"/>
          <w:b/>
          <w:bCs/>
          <w:color w:val="FFFFFF"/>
          <w:sz w:val="29"/>
          <w:szCs w:val="29"/>
        </w:rPr>
      </w:pPr>
      <w:r w:rsidRPr="00F33791">
        <w:rPr>
          <w:rFonts w:ascii="Segoe UI" w:eastAsia="Times New Roman" w:hAnsi="Segoe UI" w:cs="Segoe UI"/>
          <w:b/>
          <w:bCs/>
          <w:color w:val="FFFFFF"/>
          <w:sz w:val="29"/>
          <w:szCs w:val="29"/>
        </w:rPr>
        <w:t>Code Challenge</w:t>
      </w:r>
    </w:p>
    <w:p w14:paraId="069935CE" w14:textId="77777777" w:rsidR="00F33791" w:rsidRPr="00F33791" w:rsidRDefault="00F33791" w:rsidP="00F33791">
      <w:pPr>
        <w:widowControl/>
        <w:spacing w:after="100" w:afterAutospacing="1" w:line="240" w:lineRule="auto"/>
        <w:jc w:val="left"/>
        <w:rPr>
          <w:rFonts w:ascii="Segoe UI" w:eastAsia="Times New Roman" w:hAnsi="Segoe UI" w:cs="Segoe UI"/>
          <w:color w:val="FFFFFF"/>
          <w:sz w:val="29"/>
          <w:szCs w:val="29"/>
        </w:rPr>
      </w:pPr>
      <w:r w:rsidRPr="00F33791">
        <w:rPr>
          <w:rFonts w:ascii="Segoe UI" w:eastAsia="Times New Roman" w:hAnsi="Segoe UI" w:cs="Segoe UI"/>
          <w:color w:val="FFFFFF"/>
          <w:sz w:val="29"/>
          <w:szCs w:val="29"/>
        </w:rPr>
        <w:t>Run the following code. Then, uncomment line 21. Feel free to change the current value on line 21. After, run the code again.</w:t>
      </w:r>
    </w:p>
    <w:p w14:paraId="3EB1E5F8" w14:textId="77777777" w:rsidR="00F33791" w:rsidRPr="00F33791" w:rsidRDefault="00F33791" w:rsidP="00F33791">
      <w:pPr>
        <w:widowControl/>
        <w:spacing w:after="0" w:line="240" w:lineRule="auto"/>
        <w:jc w:val="left"/>
        <w:rPr>
          <w:rFonts w:ascii="Segoe UI" w:eastAsia="Times New Roman" w:hAnsi="Segoe UI" w:cs="Segoe UI"/>
          <w:color w:val="FFFFFF"/>
          <w:sz w:val="29"/>
          <w:szCs w:val="29"/>
        </w:rPr>
      </w:pPr>
      <w:r w:rsidRPr="00F33791">
        <w:rPr>
          <w:rFonts w:ascii="Segoe UI" w:eastAsia="Times New Roman" w:hAnsi="Segoe UI" w:cs="Segoe UI"/>
          <w:color w:val="FFFFFF"/>
          <w:sz w:val="29"/>
          <w:szCs w:val="29"/>
        </w:rPr>
        <w:lastRenderedPageBreak/>
        <w:t>What happened to the state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flavor</w:t>
      </w:r>
      <w:r w:rsidRPr="00F33791">
        <w:rPr>
          <w:rFonts w:ascii="Segoe UI" w:eastAsia="Times New Roman" w:hAnsi="Segoe UI" w:cs="Segoe UI"/>
          <w:color w:val="FFFFFF"/>
          <w:sz w:val="29"/>
          <w:szCs w:val="29"/>
        </w:rPr>
        <w:t> for the object </w:t>
      </w:r>
      <w:proofErr w:type="spell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hocolateSprinkle</w:t>
      </w:r>
      <w:proofErr w:type="spellEnd"/>
      <w:r w:rsidRPr="00F33791">
        <w:rPr>
          <w:rFonts w:ascii="Segoe UI" w:eastAsia="Times New Roman" w:hAnsi="Segoe UI" w:cs="Segoe UI"/>
          <w:color w:val="FFFFFF"/>
          <w:sz w:val="29"/>
          <w:szCs w:val="29"/>
        </w:rPr>
        <w:t>? What about the state </w:t>
      </w:r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flavor</w:t>
      </w:r>
      <w:r w:rsidRPr="00F33791">
        <w:rPr>
          <w:rFonts w:ascii="Segoe UI" w:eastAsia="Times New Roman" w:hAnsi="Segoe UI" w:cs="Segoe UI"/>
          <w:color w:val="FFFFFF"/>
          <w:sz w:val="29"/>
          <w:szCs w:val="29"/>
        </w:rPr>
        <w:t> for the parameter object </w:t>
      </w:r>
      <w:proofErr w:type="spellStart"/>
      <w:r w:rsidRPr="00F33791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Cupcake</w:t>
      </w:r>
      <w:proofErr w:type="spellEnd"/>
      <w:r w:rsidRPr="00F33791">
        <w:rPr>
          <w:rFonts w:ascii="Segoe UI" w:eastAsia="Times New Roman" w:hAnsi="Segoe UI" w:cs="Segoe UI"/>
          <w:color w:val="FFFFFF"/>
          <w:sz w:val="29"/>
          <w:szCs w:val="29"/>
        </w:rPr>
        <w:t>?</w:t>
      </w:r>
    </w:p>
    <w:p w14:paraId="3329493A" w14:textId="49D03588" w:rsidR="00F47624" w:rsidRDefault="00F47624" w:rsidP="00F33791">
      <w:pPr>
        <w:spacing w:line="360" w:lineRule="auto"/>
      </w:pPr>
    </w:p>
    <w:p w14:paraId="280B9013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B3CCFF"/>
          <w:sz w:val="21"/>
          <w:szCs w:val="21"/>
        </w:rPr>
        <w:t>class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 </w:t>
      </w:r>
      <w:r w:rsidRPr="00F33791">
        <w:rPr>
          <w:rFonts w:ascii="Consolas" w:eastAsia="Times New Roman" w:hAnsi="Consolas" w:cs="Times New Roman"/>
          <w:color w:val="B3CCFF"/>
          <w:sz w:val="21"/>
          <w:szCs w:val="21"/>
        </w:rPr>
        <w:t>Cupcak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{</w:t>
      </w:r>
    </w:p>
    <w:p w14:paraId="5EA2EA3D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String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2B011D5F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boolean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sprinkles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64D09EF9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</w:p>
    <w:p w14:paraId="326FB204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F33791">
        <w:rPr>
          <w:rFonts w:ascii="Consolas" w:eastAsia="Times New Roman" w:hAnsi="Consolas" w:cs="Times New Roman"/>
          <w:color w:val="B3CCFF"/>
          <w:sz w:val="21"/>
          <w:szCs w:val="21"/>
        </w:rPr>
        <w:t>public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String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typ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,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boolean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hasSprinkles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) {</w:t>
      </w:r>
    </w:p>
    <w:p w14:paraId="020D0B17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typ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496F1758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sprinkles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proofErr w:type="spellStart"/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hasSprinkles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45DF6855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}</w:t>
      </w:r>
    </w:p>
    <w:p w14:paraId="26B25BCC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23786F90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5E5CA19B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B3CCFF"/>
          <w:sz w:val="21"/>
          <w:szCs w:val="21"/>
        </w:rPr>
        <w:t>class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 </w:t>
      </w:r>
      <w:r w:rsidRPr="00F33791">
        <w:rPr>
          <w:rFonts w:ascii="Consolas" w:eastAsia="Times New Roman" w:hAnsi="Consolas" w:cs="Times New Roman"/>
          <w:color w:val="B3CCFF"/>
          <w:sz w:val="21"/>
          <w:szCs w:val="21"/>
        </w:rPr>
        <w:t>Bakery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{</w:t>
      </w:r>
    </w:p>
    <w:p w14:paraId="22B09D4A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bakeryCupcake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6C8EDB86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doubl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pric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3F8893FF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String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giveTotal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75A28243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766C425E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F33791">
        <w:rPr>
          <w:rFonts w:ascii="Consolas" w:eastAsia="Times New Roman" w:hAnsi="Consolas" w:cs="Times New Roman"/>
          <w:color w:val="B3CCFF"/>
          <w:sz w:val="21"/>
          <w:szCs w:val="21"/>
        </w:rPr>
        <w:t>public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Bakery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cupcakeType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,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doubl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priceOf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) {</w:t>
      </w:r>
    </w:p>
    <w:p w14:paraId="323AFE12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proofErr w:type="spell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bakeryCupcake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proofErr w:type="spellStart"/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cupcakeType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1C31BE00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pric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proofErr w:type="spellStart"/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priceOf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3B52C816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71D2D5C5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939598"/>
          <w:sz w:val="21"/>
          <w:szCs w:val="21"/>
        </w:rPr>
        <w:t>// Uncomment line below</w:t>
      </w:r>
    </w:p>
    <w:p w14:paraId="405FE858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939598"/>
          <w:sz w:val="21"/>
          <w:szCs w:val="21"/>
        </w:rPr>
        <w:t>// </w:t>
      </w:r>
      <w:proofErr w:type="spellStart"/>
      <w:r w:rsidRPr="00F33791">
        <w:rPr>
          <w:rFonts w:ascii="Consolas" w:eastAsia="Times New Roman" w:hAnsi="Consolas" w:cs="Times New Roman"/>
          <w:color w:val="939598"/>
          <w:sz w:val="21"/>
          <w:szCs w:val="21"/>
        </w:rPr>
        <w:t>bakeryCupcake.flavor</w:t>
      </w:r>
      <w:proofErr w:type="spellEnd"/>
      <w:r w:rsidRPr="00F33791">
        <w:rPr>
          <w:rFonts w:ascii="Consolas" w:eastAsia="Times New Roman" w:hAnsi="Consolas" w:cs="Times New Roman"/>
          <w:color w:val="939598"/>
          <w:sz w:val="21"/>
          <w:szCs w:val="21"/>
        </w:rPr>
        <w:t> = "vanilla</w:t>
      </w:r>
      <w:proofErr w:type="gramStart"/>
      <w:r w:rsidRPr="00F33791">
        <w:rPr>
          <w:rFonts w:ascii="Consolas" w:eastAsia="Times New Roman" w:hAnsi="Consolas" w:cs="Times New Roman"/>
          <w:color w:val="939598"/>
          <w:sz w:val="21"/>
          <w:szCs w:val="21"/>
        </w:rPr>
        <w:t>";</w:t>
      </w:r>
      <w:proofErr w:type="gramEnd"/>
    </w:p>
    <w:p w14:paraId="3A614286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giveTotal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r w:rsidRPr="00F33791">
        <w:rPr>
          <w:rFonts w:ascii="Consolas" w:eastAsia="Times New Roman" w:hAnsi="Consolas" w:cs="Times New Roman"/>
          <w:color w:val="FFE083"/>
          <w:sz w:val="21"/>
          <w:szCs w:val="21"/>
        </w:rPr>
        <w:t>"The "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+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bakeryCupcak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+ </w:t>
      </w:r>
      <w:r w:rsidRPr="00F33791">
        <w:rPr>
          <w:rFonts w:ascii="Consolas" w:eastAsia="Times New Roman" w:hAnsi="Consolas" w:cs="Times New Roman"/>
          <w:color w:val="FFE083"/>
          <w:sz w:val="21"/>
          <w:szCs w:val="21"/>
        </w:rPr>
        <w:t>" cupcake is €"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+ </w:t>
      </w:r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pric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4041DE41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</w:p>
    <w:p w14:paraId="39F839B5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}</w:t>
      </w:r>
    </w:p>
    <w:p w14:paraId="02CAA348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</w:p>
    <w:p w14:paraId="32E6C26B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F33791">
        <w:rPr>
          <w:rFonts w:ascii="Consolas" w:eastAsia="Times New Roman" w:hAnsi="Consolas" w:cs="Times New Roman"/>
          <w:color w:val="B3CCFF"/>
          <w:sz w:val="21"/>
          <w:szCs w:val="21"/>
        </w:rPr>
        <w:t>public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F33791">
        <w:rPr>
          <w:rFonts w:ascii="Consolas" w:eastAsia="Times New Roman" w:hAnsi="Consolas" w:cs="Times New Roman"/>
          <w:color w:val="B3CCFF"/>
          <w:sz w:val="21"/>
          <w:szCs w:val="21"/>
        </w:rPr>
        <w:t>static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void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main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String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[]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args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) {</w:t>
      </w:r>
    </w:p>
    <w:p w14:paraId="59BD64BB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chocolateSprinkle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r w:rsidRPr="00F33791">
        <w:rPr>
          <w:rFonts w:ascii="Consolas" w:eastAsia="Times New Roman" w:hAnsi="Consolas" w:cs="Times New Roman"/>
          <w:color w:val="B3CCFF"/>
          <w:sz w:val="21"/>
          <w:szCs w:val="21"/>
        </w:rPr>
        <w:t>new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F33791">
        <w:rPr>
          <w:rFonts w:ascii="Consolas" w:eastAsia="Times New Roman" w:hAnsi="Consolas" w:cs="Times New Roman"/>
          <w:color w:val="FFE083"/>
          <w:sz w:val="21"/>
          <w:szCs w:val="21"/>
        </w:rPr>
        <w:t>"chocolate"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, </w:t>
      </w:r>
      <w:r w:rsidRPr="00F33791">
        <w:rPr>
          <w:rFonts w:ascii="Consolas" w:eastAsia="Times New Roman" w:hAnsi="Consolas" w:cs="Times New Roman"/>
          <w:color w:val="CC7BC2"/>
          <w:sz w:val="21"/>
          <w:szCs w:val="21"/>
        </w:rPr>
        <w:t>tru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</w:p>
    <w:p w14:paraId="51CE2CF4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D9F705E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939598"/>
          <w:sz w:val="21"/>
          <w:szCs w:val="21"/>
        </w:rPr>
        <w:t>// Create an object that takes in an object as a parameter</w:t>
      </w:r>
    </w:p>
    <w:p w14:paraId="18A6BD4A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Bakery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myBakery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r w:rsidRPr="00F33791">
        <w:rPr>
          <w:rFonts w:ascii="Consolas" w:eastAsia="Times New Roman" w:hAnsi="Consolas" w:cs="Times New Roman"/>
          <w:color w:val="B3CCFF"/>
          <w:sz w:val="21"/>
          <w:szCs w:val="21"/>
        </w:rPr>
        <w:t>new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Bakery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spellStart"/>
      <w:proofErr w:type="gramEnd"/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chocolateSprinkle</w:t>
      </w:r>
      <w:proofErr w:type="spell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,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3.25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</w:p>
    <w:p w14:paraId="4FB86C2A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</w:p>
    <w:p w14:paraId="711A6E82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939598"/>
          <w:sz w:val="21"/>
          <w:szCs w:val="21"/>
        </w:rPr>
        <w:t>// Output a value of parameter object</w:t>
      </w:r>
    </w:p>
    <w:p w14:paraId="1E0E569B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System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out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println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F33791">
        <w:rPr>
          <w:rFonts w:ascii="Consolas" w:eastAsia="Times New Roman" w:hAnsi="Consolas" w:cs="Times New Roman"/>
          <w:color w:val="FFE083"/>
          <w:sz w:val="21"/>
          <w:szCs w:val="21"/>
        </w:rPr>
        <w:t>"Our object sent as a parameter has a flavor value of </w:t>
      </w:r>
      <w:proofErr w:type="gramStart"/>
      <w:r w:rsidRPr="00F33791">
        <w:rPr>
          <w:rFonts w:ascii="Consolas" w:eastAsia="Times New Roman" w:hAnsi="Consolas" w:cs="Times New Roman"/>
          <w:color w:val="FFE083"/>
          <w:sz w:val="21"/>
          <w:szCs w:val="21"/>
        </w:rPr>
        <w:t>"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+</w:t>
      </w:r>
      <w:proofErr w:type="gramEnd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myBakery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bakeryCupcak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</w:p>
    <w:p w14:paraId="271D4902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29869D42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939598"/>
          <w:sz w:val="21"/>
          <w:szCs w:val="21"/>
        </w:rPr>
        <w:t>// Output a value of original object</w:t>
      </w:r>
    </w:p>
    <w:p w14:paraId="2C4BA40D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System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out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println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F33791">
        <w:rPr>
          <w:rFonts w:ascii="Consolas" w:eastAsia="Times New Roman" w:hAnsi="Consolas" w:cs="Times New Roman"/>
          <w:color w:val="FFE083"/>
          <w:sz w:val="21"/>
          <w:szCs w:val="21"/>
        </w:rPr>
        <w:t>"Our original object has a flavor value of "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 + 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chocolateSprinkle</w:t>
      </w: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F33791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proofErr w:type="gramStart"/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  <w:proofErr w:type="gramEnd"/>
    </w:p>
    <w:p w14:paraId="6CE14D9A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lastRenderedPageBreak/>
        <w:t>  }</w:t>
      </w:r>
    </w:p>
    <w:p w14:paraId="1A6B06B5" w14:textId="77777777" w:rsidR="00F33791" w:rsidRPr="00F33791" w:rsidRDefault="00F33791" w:rsidP="00F33791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F33791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53A28576" w14:textId="16ED07AD" w:rsidR="00F33791" w:rsidRDefault="00F33791" w:rsidP="00F33791">
      <w:pPr>
        <w:spacing w:line="360" w:lineRule="auto"/>
      </w:pPr>
    </w:p>
    <w:p w14:paraId="6E61B4EB" w14:textId="77777777" w:rsidR="0005271B" w:rsidRPr="0005271B" w:rsidRDefault="0005271B" w:rsidP="0005271B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See how the </w:t>
      </w:r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constructor is impacting the </w:t>
      </w:r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flavor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instance variable of our </w:t>
      </w:r>
      <w:proofErr w:type="spellStart"/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hocolateSprinkle</w:t>
      </w:r>
      <w:proofErr w:type="spellEnd"/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object instead of only changing </w:t>
      </w:r>
      <w:proofErr w:type="spellStart"/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Cupcake</w:t>
      </w:r>
      <w:proofErr w:type="spellEnd"/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? Both of their </w:t>
      </w:r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flavor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instance variables now have a value of </w:t>
      </w:r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"vanilla"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.</w:t>
      </w:r>
    </w:p>
    <w:p w14:paraId="356686BF" w14:textId="77777777" w:rsidR="0005271B" w:rsidRPr="0005271B" w:rsidRDefault="0005271B" w:rsidP="0005271B">
      <w:pPr>
        <w:widowControl/>
        <w:shd w:val="clear" w:color="auto" w:fill="10162F"/>
        <w:spacing w:after="10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Why did this happen? When an object is sent as an argument, the value sent to the parameter is a reference to the original object and not a copy of the original object; therefore, whenever we make a change to our parameter object, we are also making a change to our original object. Note that this doesn’t happen with primitive values because the parameter value is initialized with a copy of the argument value.</w:t>
      </w:r>
    </w:p>
    <w:p w14:paraId="394C0C1A" w14:textId="77777777" w:rsidR="0005271B" w:rsidRPr="0005271B" w:rsidRDefault="0005271B" w:rsidP="0005271B">
      <w:pPr>
        <w:widowControl/>
        <w:shd w:val="clear" w:color="auto" w:fill="10162F"/>
        <w:spacing w:after="10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To only change the value of the parameter object and not the original object, we’ll discuss how to create a copy of an object.</w:t>
      </w:r>
    </w:p>
    <w:p w14:paraId="35791C8F" w14:textId="77777777" w:rsidR="0005271B" w:rsidRPr="0005271B" w:rsidRDefault="0005271B" w:rsidP="0005271B">
      <w:pPr>
        <w:widowControl/>
        <w:shd w:val="clear" w:color="auto" w:fill="10162F"/>
        <w:spacing w:after="10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One way to create a copy of an object is to make a copy constructor. The </w:t>
      </w:r>
      <w:r w:rsidRPr="0005271B">
        <w:rPr>
          <w:rFonts w:ascii="Segoe UI" w:eastAsia="Times New Roman" w:hAnsi="Segoe UI" w:cs="Segoe UI"/>
          <w:i/>
          <w:iCs/>
          <w:color w:val="FFFFFF"/>
          <w:sz w:val="24"/>
          <w:szCs w:val="24"/>
        </w:rPr>
        <w:t>copy constructor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is an additional class constructor; remember, a class can have multiple constructors as long as each constructor has its own unique signature. Copy constructors create a copy of an object by taking in an object and setting the values of the new object to the same values of the parameter object.</w:t>
      </w:r>
    </w:p>
    <w:p w14:paraId="02496EFF" w14:textId="77777777" w:rsidR="0005271B" w:rsidRPr="0005271B" w:rsidRDefault="0005271B" w:rsidP="0005271B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For example, we’ll add a copy constructor to the </w:t>
      </w:r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upcake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class:</w:t>
      </w:r>
    </w:p>
    <w:p w14:paraId="5633E655" w14:textId="77777777" w:rsidR="0005271B" w:rsidRPr="0005271B" w:rsidRDefault="0005271B" w:rsidP="0005271B">
      <w:pPr>
        <w:widowControl/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left"/>
        <w:rPr>
          <w:rFonts w:ascii="Consolas" w:eastAsia="Times New Roman" w:hAnsi="Consolas" w:cs="Courier New"/>
          <w:color w:val="939598"/>
          <w:sz w:val="20"/>
          <w:szCs w:val="20"/>
        </w:rPr>
      </w:pPr>
      <w:r w:rsidRPr="0005271B">
        <w:rPr>
          <w:rFonts w:ascii="Consolas" w:eastAsia="Times New Roman" w:hAnsi="Consolas" w:cs="Courier New"/>
          <w:color w:val="B3CCFF"/>
          <w:sz w:val="20"/>
          <w:szCs w:val="20"/>
        </w:rPr>
        <w:t>class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 xml:space="preserve"> </w:t>
      </w:r>
      <w:r w:rsidRPr="0005271B">
        <w:rPr>
          <w:rFonts w:ascii="Consolas" w:eastAsia="Times New Roman" w:hAnsi="Consolas" w:cs="Courier New"/>
          <w:color w:val="B3CCFF"/>
          <w:sz w:val="20"/>
          <w:szCs w:val="20"/>
        </w:rPr>
        <w:t>Cupcak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{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String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boolean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sprinkles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t>// original constructor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05271B">
        <w:rPr>
          <w:rFonts w:ascii="Consolas" w:eastAsia="Times New Roman" w:hAnsi="Consolas" w:cs="Courier New"/>
          <w:color w:val="B3CCFF"/>
          <w:sz w:val="20"/>
          <w:szCs w:val="20"/>
        </w:rPr>
        <w:t>public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gram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proofErr w:type="gramEnd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String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typ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, 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boolean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hasSprinkles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) {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 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typ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 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sprinkles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hasSprinkles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}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t>// copy constructor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05271B">
        <w:rPr>
          <w:rFonts w:ascii="Consolas" w:eastAsia="Times New Roman" w:hAnsi="Consolas" w:cs="Courier New"/>
          <w:color w:val="B3CCFF"/>
          <w:sz w:val="20"/>
          <w:szCs w:val="20"/>
        </w:rPr>
        <w:t>public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opy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) {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 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opy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.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 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sprinkles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opy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.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sprinkles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}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}</w:t>
      </w:r>
    </w:p>
    <w:p w14:paraId="20181F7A" w14:textId="77777777" w:rsidR="0005271B" w:rsidRPr="0005271B" w:rsidRDefault="0005271B" w:rsidP="0005271B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lastRenderedPageBreak/>
        <w:t>We now have a copy constructor, but in order to call it, we need to make a minor change to the </w:t>
      </w:r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constructor:</w:t>
      </w:r>
    </w:p>
    <w:p w14:paraId="587C5892" w14:textId="77777777" w:rsidR="0005271B" w:rsidRPr="0005271B" w:rsidRDefault="0005271B" w:rsidP="0005271B">
      <w:pPr>
        <w:widowControl/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left"/>
        <w:rPr>
          <w:rFonts w:ascii="Consolas" w:eastAsia="Times New Roman" w:hAnsi="Consolas" w:cs="Courier New"/>
          <w:color w:val="939598"/>
          <w:sz w:val="20"/>
          <w:szCs w:val="20"/>
        </w:rPr>
      </w:pPr>
      <w:r w:rsidRPr="0005271B">
        <w:rPr>
          <w:rFonts w:ascii="Consolas" w:eastAsia="Times New Roman" w:hAnsi="Consolas" w:cs="Courier New"/>
          <w:color w:val="B3CCFF"/>
          <w:sz w:val="20"/>
          <w:szCs w:val="20"/>
        </w:rPr>
        <w:t>public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gram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Bakery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proofErr w:type="gramEnd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upcakeType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, 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doubl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priceOf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) {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t>// Create a copy Cupcake object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opy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Pr="0005271B">
        <w:rPr>
          <w:rFonts w:ascii="Consolas" w:eastAsia="Times New Roman" w:hAnsi="Consolas" w:cs="Courier New"/>
          <w:color w:val="B3CCFF"/>
          <w:sz w:val="20"/>
          <w:szCs w:val="20"/>
        </w:rPr>
        <w:t>new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upcak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(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upcakeType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)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t xml:space="preserve">// set </w:t>
      </w:r>
      <w:proofErr w:type="spellStart"/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t>bakeryCupcake</w:t>
      </w:r>
      <w:proofErr w:type="spellEnd"/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t xml:space="preserve"> to hold value of object copy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bakeryCupcake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copy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pric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priceOf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bakeryCupcak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.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Pr="0005271B">
        <w:rPr>
          <w:rFonts w:ascii="Consolas" w:eastAsia="Times New Roman" w:hAnsi="Consolas" w:cs="Courier New"/>
          <w:color w:val="FFE083"/>
          <w:sz w:val="20"/>
          <w:szCs w:val="20"/>
        </w:rPr>
        <w:t>"</w:t>
      </w:r>
      <w:proofErr w:type="spellStart"/>
      <w:r w:rsidRPr="0005271B">
        <w:rPr>
          <w:rFonts w:ascii="Consolas" w:eastAsia="Times New Roman" w:hAnsi="Consolas" w:cs="Courier New"/>
          <w:color w:val="FFE083"/>
          <w:sz w:val="20"/>
          <w:szCs w:val="20"/>
        </w:rPr>
        <w:t>vanila</w:t>
      </w:r>
      <w:proofErr w:type="spellEnd"/>
      <w:r w:rsidRPr="0005271B">
        <w:rPr>
          <w:rFonts w:ascii="Consolas" w:eastAsia="Times New Roman" w:hAnsi="Consolas" w:cs="Courier New"/>
          <w:color w:val="FFE083"/>
          <w:sz w:val="20"/>
          <w:szCs w:val="20"/>
        </w:rPr>
        <w:t>"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  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giveTotal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= </w:t>
      </w:r>
      <w:r w:rsidRPr="0005271B">
        <w:rPr>
          <w:rFonts w:ascii="Consolas" w:eastAsia="Times New Roman" w:hAnsi="Consolas" w:cs="Courier New"/>
          <w:color w:val="FFE083"/>
          <w:sz w:val="20"/>
          <w:szCs w:val="20"/>
        </w:rPr>
        <w:t>"The "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+ </w:t>
      </w:r>
      <w:proofErr w:type="spellStart"/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bakeryCupcak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.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flavor</w:t>
      </w:r>
      <w:proofErr w:type="spellEnd"/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+ </w:t>
      </w:r>
      <w:r w:rsidRPr="0005271B">
        <w:rPr>
          <w:rFonts w:ascii="Consolas" w:eastAsia="Times New Roman" w:hAnsi="Consolas" w:cs="Courier New"/>
          <w:color w:val="FFE083"/>
          <w:sz w:val="20"/>
          <w:szCs w:val="20"/>
        </w:rPr>
        <w:t>" cupcake is €"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 xml:space="preserve"> + </w:t>
      </w:r>
      <w:r w:rsidRPr="0005271B">
        <w:rPr>
          <w:rFonts w:ascii="Consolas" w:eastAsia="Times New Roman" w:hAnsi="Consolas" w:cs="Courier New"/>
          <w:color w:val="FF8973"/>
          <w:sz w:val="20"/>
          <w:szCs w:val="20"/>
        </w:rPr>
        <w:t>price</w:t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;</w:t>
      </w:r>
      <w:r w:rsidRPr="0005271B">
        <w:rPr>
          <w:rFonts w:ascii="Consolas" w:eastAsia="Times New Roman" w:hAnsi="Consolas" w:cs="Courier New"/>
          <w:color w:val="939598"/>
          <w:sz w:val="20"/>
          <w:szCs w:val="20"/>
        </w:rPr>
        <w:br/>
      </w:r>
      <w:r w:rsidRPr="0005271B">
        <w:rPr>
          <w:rFonts w:ascii="Consolas" w:eastAsia="Times New Roman" w:hAnsi="Consolas" w:cs="Courier New"/>
          <w:color w:val="FFFFFF"/>
          <w:sz w:val="20"/>
          <w:szCs w:val="20"/>
        </w:rPr>
        <w:t>}</w:t>
      </w:r>
    </w:p>
    <w:p w14:paraId="355EBD4B" w14:textId="77777777" w:rsidR="0005271B" w:rsidRPr="0005271B" w:rsidRDefault="0005271B" w:rsidP="0005271B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In our constructor, we created a new object, </w:t>
      </w:r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opy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, that calls the copy constructor in order to create and store a copy of our parameter object </w:t>
      </w:r>
      <w:proofErr w:type="spellStart"/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upcakeType</w:t>
      </w:r>
      <w:proofErr w:type="spellEnd"/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. Then, we set our instance variable, </w:t>
      </w:r>
      <w:proofErr w:type="spellStart"/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Cupcake</w:t>
      </w:r>
      <w:proofErr w:type="spellEnd"/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to store the value of </w:t>
      </w:r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opy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.</w:t>
      </w:r>
    </w:p>
    <w:p w14:paraId="0E90C170" w14:textId="77777777" w:rsidR="0005271B" w:rsidRPr="0005271B" w:rsidRDefault="0005271B" w:rsidP="0005271B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Now that we have a copy of the object, we don’t have to worry about an object sent as a parameter to the </w:t>
      </w:r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Bakery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class changing the state of our </w:t>
      </w:r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upcake</w:t>
      </w: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objects, like </w:t>
      </w:r>
      <w:proofErr w:type="spellStart"/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hocolateSprinkle</w:t>
      </w:r>
      <w:proofErr w:type="spellEnd"/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. By adding a copy constructor to our code, our output changes.</w:t>
      </w:r>
    </w:p>
    <w:p w14:paraId="62599B56" w14:textId="77777777" w:rsidR="0005271B" w:rsidRPr="0005271B" w:rsidRDefault="0005271B" w:rsidP="0005271B">
      <w:pPr>
        <w:widowControl/>
        <w:shd w:val="clear" w:color="auto" w:fill="10162F"/>
        <w:spacing w:after="0" w:line="360" w:lineRule="auto"/>
        <w:jc w:val="left"/>
        <w:rPr>
          <w:rFonts w:ascii="Segoe UI" w:eastAsia="Times New Roman" w:hAnsi="Segoe UI" w:cs="Segoe UI"/>
          <w:b/>
          <w:bCs/>
          <w:color w:val="FFFFFF"/>
          <w:sz w:val="29"/>
          <w:szCs w:val="29"/>
        </w:rPr>
      </w:pPr>
      <w:r w:rsidRPr="0005271B">
        <w:rPr>
          <w:rFonts w:ascii="Segoe UI" w:eastAsia="Times New Roman" w:hAnsi="Segoe UI" w:cs="Segoe UI"/>
          <w:b/>
          <w:bCs/>
          <w:color w:val="FFFFFF"/>
          <w:sz w:val="29"/>
          <w:szCs w:val="29"/>
        </w:rPr>
        <w:t>Code Challenge</w:t>
      </w:r>
    </w:p>
    <w:p w14:paraId="22A90E2E" w14:textId="77777777" w:rsidR="0005271B" w:rsidRPr="0005271B" w:rsidRDefault="0005271B" w:rsidP="0005271B">
      <w:pPr>
        <w:widowControl/>
        <w:shd w:val="clear" w:color="auto" w:fill="10162F"/>
        <w:spacing w:after="0" w:line="360" w:lineRule="auto"/>
        <w:jc w:val="left"/>
        <w:rPr>
          <w:rFonts w:ascii="Segoe UI" w:eastAsia="Times New Roman" w:hAnsi="Segoe UI" w:cs="Segoe UI"/>
          <w:color w:val="FFFFFF"/>
          <w:sz w:val="29"/>
          <w:szCs w:val="29"/>
        </w:rPr>
      </w:pPr>
      <w:r w:rsidRPr="0005271B">
        <w:rPr>
          <w:rFonts w:ascii="Segoe UI" w:eastAsia="Times New Roman" w:hAnsi="Segoe UI" w:cs="Segoe UI"/>
          <w:color w:val="FFFFFF"/>
          <w:sz w:val="29"/>
          <w:szCs w:val="29"/>
        </w:rPr>
        <w:t>Take a look at the complete code. Feel free to play around with the program to get a better understanding of copy constructors and using objects as parameters.</w:t>
      </w:r>
    </w:p>
    <w:p w14:paraId="44419744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class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 </w:t>
      </w: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{</w:t>
      </w:r>
    </w:p>
    <w:p w14:paraId="2354E52B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String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0AE877D1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boolean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sprinkles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1349548F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</w:p>
    <w:p w14:paraId="7F3DBE4C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public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String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typ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,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boolean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hasSprinkles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) {</w:t>
      </w:r>
    </w:p>
    <w:p w14:paraId="7EBA6D54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typ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51013C4E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sprinkles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proofErr w:type="spellStart"/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hasSprinkles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377361DD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07E39D8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}</w:t>
      </w:r>
    </w:p>
    <w:p w14:paraId="657DF626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05271B">
        <w:rPr>
          <w:rFonts w:ascii="Consolas" w:eastAsia="Times New Roman" w:hAnsi="Consolas" w:cs="Times New Roman"/>
          <w:color w:val="939598"/>
          <w:sz w:val="21"/>
          <w:szCs w:val="21"/>
        </w:rPr>
        <w:t>// copy constructor</w:t>
      </w:r>
    </w:p>
    <w:p w14:paraId="2C58F21D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public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opy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) {</w:t>
      </w:r>
    </w:p>
    <w:p w14:paraId="6B4D01FF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proofErr w:type="spellStart"/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opy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proofErr w:type="spellEnd"/>
      <w:proofErr w:type="gram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</w:p>
    <w:p w14:paraId="04528E13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sprinkles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proofErr w:type="spellStart"/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opy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sprinkles</w:t>
      </w:r>
      <w:proofErr w:type="spellEnd"/>
      <w:proofErr w:type="gram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</w:p>
    <w:p w14:paraId="6E211AE2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}</w:t>
      </w:r>
    </w:p>
    <w:p w14:paraId="071141D9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3C17CB1E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77D81AF5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lastRenderedPageBreak/>
        <w:t>class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 </w:t>
      </w: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Bakery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{</w:t>
      </w:r>
    </w:p>
    <w:p w14:paraId="388F19C6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bakeryCupcake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64DC82A4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doubl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pric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7A8CB2E1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String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giveTotal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02B751C3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4DC8483B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public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Bakery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Type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,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doubl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priceOf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) {</w:t>
      </w:r>
    </w:p>
    <w:p w14:paraId="1787E797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939598"/>
          <w:sz w:val="21"/>
          <w:szCs w:val="21"/>
        </w:rPr>
        <w:t>// Create a copy Cupcake object</w:t>
      </w:r>
    </w:p>
    <w:p w14:paraId="53CC4267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opy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new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spell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Type</w:t>
      </w:r>
      <w:proofErr w:type="spellEnd"/>
      <w:proofErr w:type="gramStart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  <w:proofErr w:type="gramEnd"/>
    </w:p>
    <w:p w14:paraId="5E1C4C3F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939598"/>
          <w:sz w:val="21"/>
          <w:szCs w:val="21"/>
        </w:rPr>
        <w:t>// set </w:t>
      </w:r>
      <w:proofErr w:type="spellStart"/>
      <w:r w:rsidRPr="0005271B">
        <w:rPr>
          <w:rFonts w:ascii="Consolas" w:eastAsia="Times New Roman" w:hAnsi="Consolas" w:cs="Times New Roman"/>
          <w:color w:val="939598"/>
          <w:sz w:val="21"/>
          <w:szCs w:val="21"/>
        </w:rPr>
        <w:t>bakeryCupcake</w:t>
      </w:r>
      <w:proofErr w:type="spellEnd"/>
      <w:r w:rsidRPr="0005271B">
        <w:rPr>
          <w:rFonts w:ascii="Consolas" w:eastAsia="Times New Roman" w:hAnsi="Consolas" w:cs="Times New Roman"/>
          <w:color w:val="939598"/>
          <w:sz w:val="21"/>
          <w:szCs w:val="21"/>
        </w:rPr>
        <w:t> to hold value of object copy</w:t>
      </w:r>
    </w:p>
    <w:p w14:paraId="7EA5FD20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proofErr w:type="spell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bakeryCupcake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opy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40ECB893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pric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proofErr w:type="spellStart"/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priceOf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5471B44C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proofErr w:type="spell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bakery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r w:rsidRPr="0005271B">
        <w:rPr>
          <w:rFonts w:ascii="Consolas" w:eastAsia="Times New Roman" w:hAnsi="Consolas" w:cs="Times New Roman"/>
          <w:color w:val="FFE083"/>
          <w:sz w:val="21"/>
          <w:szCs w:val="21"/>
        </w:rPr>
        <w:t>"</w:t>
      </w:r>
      <w:proofErr w:type="spellStart"/>
      <w:r w:rsidRPr="0005271B">
        <w:rPr>
          <w:rFonts w:ascii="Consolas" w:eastAsia="Times New Roman" w:hAnsi="Consolas" w:cs="Times New Roman"/>
          <w:color w:val="FFE083"/>
          <w:sz w:val="21"/>
          <w:szCs w:val="21"/>
        </w:rPr>
        <w:t>vanila</w:t>
      </w:r>
      <w:proofErr w:type="spellEnd"/>
      <w:proofErr w:type="gramStart"/>
      <w:r w:rsidRPr="0005271B">
        <w:rPr>
          <w:rFonts w:ascii="Consolas" w:eastAsia="Times New Roman" w:hAnsi="Consolas" w:cs="Times New Roman"/>
          <w:color w:val="FFE083"/>
          <w:sz w:val="21"/>
          <w:szCs w:val="21"/>
        </w:rPr>
        <w:t>"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291E99BC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giveTotal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r w:rsidRPr="0005271B">
        <w:rPr>
          <w:rFonts w:ascii="Consolas" w:eastAsia="Times New Roman" w:hAnsi="Consolas" w:cs="Times New Roman"/>
          <w:color w:val="FFE083"/>
          <w:sz w:val="21"/>
          <w:szCs w:val="21"/>
        </w:rPr>
        <w:t>"The "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+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bakery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+ </w:t>
      </w:r>
      <w:r w:rsidRPr="0005271B">
        <w:rPr>
          <w:rFonts w:ascii="Consolas" w:eastAsia="Times New Roman" w:hAnsi="Consolas" w:cs="Times New Roman"/>
          <w:color w:val="FFE083"/>
          <w:sz w:val="21"/>
          <w:szCs w:val="21"/>
        </w:rPr>
        <w:t>" cupcake is €"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+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pric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15FC77C6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}</w:t>
      </w:r>
    </w:p>
    <w:p w14:paraId="118B9C6F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</w:p>
    <w:p w14:paraId="33FCF5F6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public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static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void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main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String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[]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args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) {</w:t>
      </w:r>
    </w:p>
    <w:p w14:paraId="0A74BB95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hocolateSprinkle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new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05271B">
        <w:rPr>
          <w:rFonts w:ascii="Consolas" w:eastAsia="Times New Roman" w:hAnsi="Consolas" w:cs="Times New Roman"/>
          <w:color w:val="FFE083"/>
          <w:sz w:val="21"/>
          <w:szCs w:val="21"/>
        </w:rPr>
        <w:t>"chocolate"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, </w:t>
      </w:r>
      <w:r w:rsidRPr="0005271B">
        <w:rPr>
          <w:rFonts w:ascii="Consolas" w:eastAsia="Times New Roman" w:hAnsi="Consolas" w:cs="Times New Roman"/>
          <w:color w:val="CC7BC2"/>
          <w:sz w:val="21"/>
          <w:szCs w:val="21"/>
        </w:rPr>
        <w:t>tru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</w:p>
    <w:p w14:paraId="3B4CF51B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Bakery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spell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myBakery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= </w:t>
      </w:r>
      <w:r w:rsidRPr="0005271B">
        <w:rPr>
          <w:rFonts w:ascii="Consolas" w:eastAsia="Times New Roman" w:hAnsi="Consolas" w:cs="Times New Roman"/>
          <w:color w:val="B3CCFF"/>
          <w:sz w:val="21"/>
          <w:szCs w:val="21"/>
        </w:rPr>
        <w:t>new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proofErr w:type="gramStart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Bakery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spellStart"/>
      <w:proofErr w:type="gramEnd"/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hocolateSprinkle</w:t>
      </w:r>
      <w:proofErr w:type="spell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,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3.25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</w:p>
    <w:p w14:paraId="1263EC92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</w:p>
    <w:p w14:paraId="1E7755C3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939598"/>
          <w:sz w:val="21"/>
          <w:szCs w:val="21"/>
        </w:rPr>
        <w:t>// Output a value of parameter object</w:t>
      </w:r>
    </w:p>
    <w:p w14:paraId="6321E092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System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out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println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05271B">
        <w:rPr>
          <w:rFonts w:ascii="Consolas" w:eastAsia="Times New Roman" w:hAnsi="Consolas" w:cs="Times New Roman"/>
          <w:color w:val="FFE083"/>
          <w:sz w:val="21"/>
          <w:szCs w:val="21"/>
        </w:rPr>
        <w:t>"Our object sent as a parameter has a flavor of </w:t>
      </w:r>
      <w:proofErr w:type="gramStart"/>
      <w:r w:rsidRPr="0005271B">
        <w:rPr>
          <w:rFonts w:ascii="Consolas" w:eastAsia="Times New Roman" w:hAnsi="Consolas" w:cs="Times New Roman"/>
          <w:color w:val="FFE083"/>
          <w:sz w:val="21"/>
          <w:szCs w:val="21"/>
        </w:rPr>
        <w:t>"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+</w:t>
      </w:r>
      <w:proofErr w:type="gramEnd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myBakery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bakeryCupcak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</w:p>
    <w:p w14:paraId="25B12CDD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1912DC60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939598"/>
          <w:sz w:val="21"/>
          <w:szCs w:val="21"/>
        </w:rPr>
        <w:t>// Output a value of original object</w:t>
      </w:r>
    </w:p>
    <w:p w14:paraId="039D0A4C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 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System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out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println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05271B">
        <w:rPr>
          <w:rFonts w:ascii="Consolas" w:eastAsia="Times New Roman" w:hAnsi="Consolas" w:cs="Times New Roman"/>
          <w:color w:val="FFE083"/>
          <w:sz w:val="21"/>
          <w:szCs w:val="21"/>
        </w:rPr>
        <w:t>"Our original object has a flavor of "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+ 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chocolateSprinkle</w:t>
      </w: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05271B">
        <w:rPr>
          <w:rFonts w:ascii="Consolas" w:eastAsia="Times New Roman" w:hAnsi="Consolas" w:cs="Times New Roman"/>
          <w:color w:val="FF8973"/>
          <w:sz w:val="21"/>
          <w:szCs w:val="21"/>
        </w:rPr>
        <w:t>flavor</w:t>
      </w:r>
      <w:proofErr w:type="gramStart"/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  <w:proofErr w:type="gramEnd"/>
    </w:p>
    <w:p w14:paraId="3AA0BAA9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  }</w:t>
      </w:r>
    </w:p>
    <w:p w14:paraId="4325AFF3" w14:textId="77777777" w:rsidR="0005271B" w:rsidRPr="0005271B" w:rsidRDefault="0005271B" w:rsidP="0005271B">
      <w:pPr>
        <w:widowControl/>
        <w:shd w:val="clear" w:color="auto" w:fill="1E1E1E"/>
        <w:spacing w:after="0" w:line="360" w:lineRule="atLeast"/>
        <w:jc w:val="lef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05271B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1E4C3AFC" w14:textId="17DBCCDB" w:rsidR="00F33791" w:rsidRDefault="00F33791" w:rsidP="00F33791">
      <w:pPr>
        <w:spacing w:line="360" w:lineRule="auto"/>
      </w:pPr>
    </w:p>
    <w:p w14:paraId="33D6D9B4" w14:textId="77777777" w:rsidR="0005271B" w:rsidRPr="0005271B" w:rsidRDefault="0005271B" w:rsidP="0005271B">
      <w:pPr>
        <w:widowControl/>
        <w:shd w:val="clear" w:color="auto" w:fill="10162F"/>
        <w:spacing w:after="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We now see an output that reflects that even though we changed the value of an object sent as an argument value, the state of our original object </w:t>
      </w:r>
      <w:proofErr w:type="spellStart"/>
      <w:r w:rsidRPr="0005271B">
        <w:rPr>
          <w:rFonts w:ascii="Consolas" w:eastAsia="Times New Roman" w:hAnsi="Consolas" w:cs="Courier New"/>
          <w:b/>
          <w:bCs/>
          <w:color w:val="4FE0B0"/>
          <w:sz w:val="20"/>
          <w:szCs w:val="20"/>
        </w:rPr>
        <w:t>chocolateSprinkle</w:t>
      </w:r>
      <w:proofErr w:type="spellEnd"/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 remains unchanged.</w:t>
      </w:r>
    </w:p>
    <w:p w14:paraId="546AABD3" w14:textId="77777777" w:rsidR="0005271B" w:rsidRPr="0005271B" w:rsidRDefault="0005271B" w:rsidP="0005271B">
      <w:pPr>
        <w:widowControl/>
        <w:shd w:val="clear" w:color="auto" w:fill="10162F"/>
        <w:spacing w:before="100" w:beforeAutospacing="1" w:after="100" w:afterAutospacing="1" w:line="360" w:lineRule="auto"/>
        <w:jc w:val="left"/>
        <w:outlineLvl w:val="2"/>
        <w:rPr>
          <w:rFonts w:ascii="Segoe UI" w:eastAsia="Times New Roman" w:hAnsi="Segoe UI" w:cs="Segoe UI"/>
          <w:b/>
          <w:bCs/>
          <w:color w:val="FFFFFF"/>
          <w:sz w:val="27"/>
          <w:szCs w:val="27"/>
        </w:rPr>
      </w:pPr>
      <w:r w:rsidRPr="0005271B">
        <w:rPr>
          <w:rFonts w:ascii="Segoe UI" w:eastAsia="Times New Roman" w:hAnsi="Segoe UI" w:cs="Segoe UI"/>
          <w:b/>
          <w:bCs/>
          <w:color w:val="FFFFFF"/>
          <w:sz w:val="27"/>
          <w:szCs w:val="27"/>
        </w:rPr>
        <w:t>Conclusion</w:t>
      </w:r>
    </w:p>
    <w:p w14:paraId="1B4EAAE6" w14:textId="77777777" w:rsidR="0005271B" w:rsidRPr="0005271B" w:rsidRDefault="0005271B" w:rsidP="0005271B">
      <w:pPr>
        <w:widowControl/>
        <w:shd w:val="clear" w:color="auto" w:fill="10162F"/>
        <w:spacing w:after="10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Nice job reaching the end of this article. Let’s recap what we learned:</w:t>
      </w:r>
    </w:p>
    <w:p w14:paraId="33FF0CF3" w14:textId="77777777" w:rsidR="0005271B" w:rsidRPr="0005271B" w:rsidRDefault="0005271B" w:rsidP="0005271B">
      <w:pPr>
        <w:widowControl/>
        <w:numPr>
          <w:ilvl w:val="0"/>
          <w:numId w:val="1"/>
        </w:numPr>
        <w:shd w:val="clear" w:color="auto" w:fill="10162F"/>
        <w:spacing w:before="100" w:beforeAutospacing="1" w:after="10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Objects can be sent as a parameter to a constructor.</w:t>
      </w:r>
    </w:p>
    <w:p w14:paraId="5AA0A67C" w14:textId="77777777" w:rsidR="0005271B" w:rsidRPr="0005271B" w:rsidRDefault="0005271B" w:rsidP="0005271B">
      <w:pPr>
        <w:widowControl/>
        <w:numPr>
          <w:ilvl w:val="0"/>
          <w:numId w:val="1"/>
        </w:numPr>
        <w:shd w:val="clear" w:color="auto" w:fill="10162F"/>
        <w:spacing w:before="100" w:beforeAutospacing="1" w:after="100" w:afterAutospacing="1" w:line="360" w:lineRule="auto"/>
        <w:jc w:val="left"/>
        <w:rPr>
          <w:rFonts w:ascii="Segoe UI" w:eastAsia="Times New Roman" w:hAnsi="Segoe UI" w:cs="Segoe UI"/>
          <w:color w:val="FFFFFF"/>
          <w:sz w:val="24"/>
          <w:szCs w:val="24"/>
        </w:rPr>
      </w:pPr>
      <w:r w:rsidRPr="0005271B">
        <w:rPr>
          <w:rFonts w:ascii="Segoe UI" w:eastAsia="Times New Roman" w:hAnsi="Segoe UI" w:cs="Segoe UI"/>
          <w:color w:val="FFFFFF"/>
          <w:sz w:val="24"/>
          <w:szCs w:val="24"/>
        </w:rPr>
        <w:t>In order to avoid changing the state of the original object, it’s best practice to create a copy of the object sent as a parameter.</w:t>
      </w:r>
    </w:p>
    <w:p w14:paraId="664E9D49" w14:textId="028F754F" w:rsidR="0005271B" w:rsidRDefault="0005271B" w:rsidP="00595217">
      <w:pPr>
        <w:widowControl/>
        <w:numPr>
          <w:ilvl w:val="0"/>
          <w:numId w:val="1"/>
        </w:numPr>
        <w:shd w:val="clear" w:color="auto" w:fill="10162F"/>
        <w:spacing w:before="100" w:beforeAutospacing="1" w:after="100" w:afterAutospacing="1" w:line="360" w:lineRule="auto"/>
        <w:jc w:val="left"/>
      </w:pPr>
      <w:r w:rsidRPr="0032701B">
        <w:rPr>
          <w:rFonts w:ascii="Segoe UI" w:eastAsia="Times New Roman" w:hAnsi="Segoe UI" w:cs="Segoe UI"/>
          <w:color w:val="FFFFFF"/>
          <w:sz w:val="24"/>
          <w:szCs w:val="24"/>
        </w:rPr>
        <w:t>One method of copying an object is creating a copy constructor that copies the attributes of an object into a new object.</w:t>
      </w:r>
    </w:p>
    <w:sectPr w:rsidR="0005271B" w:rsidSect="00F33791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087B88"/>
    <w:multiLevelType w:val="multilevel"/>
    <w:tmpl w:val="B3AE9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NTIxMLUws7S0sDBS0lEKTi0uzszPAykwqgUAlAYtMSwAAAA="/>
  </w:docVars>
  <w:rsids>
    <w:rsidRoot w:val="00F33791"/>
    <w:rsid w:val="0005271B"/>
    <w:rsid w:val="00083CD7"/>
    <w:rsid w:val="000E4022"/>
    <w:rsid w:val="0032701B"/>
    <w:rsid w:val="00B4383B"/>
    <w:rsid w:val="00F33791"/>
    <w:rsid w:val="00F4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0162f"/>
    </o:shapedefaults>
    <o:shapelayout v:ext="edit">
      <o:idmap v:ext="edit" data="1"/>
    </o:shapelayout>
  </w:shapeDefaults>
  <w:decimalSymbol w:val="."/>
  <w:listSeparator w:val=","/>
  <w14:docId w14:val="42412A25"/>
  <w15:chartTrackingRefBased/>
  <w15:docId w15:val="{9CAE1742-7F7E-486C-A944-A28539AFB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link w:val="Heading3Char"/>
    <w:uiPriority w:val="9"/>
    <w:qFormat/>
    <w:rsid w:val="0005271B"/>
    <w:pPr>
      <w:widowControl/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gamut-1rcruwf-text">
    <w:name w:val="gamut-1rcruwf-text"/>
    <w:basedOn w:val="DefaultParagraphFont"/>
    <w:rsid w:val="00F33791"/>
  </w:style>
  <w:style w:type="paragraph" w:customStyle="1" w:styleId="p1qg33igem5pagn4kpmirjw">
    <w:name w:val="p__1qg33igem5pagn4kpmirjw"/>
    <w:basedOn w:val="Normal"/>
    <w:rsid w:val="00F33791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3379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5271B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5271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5271B"/>
    <w:rPr>
      <w:rFonts w:ascii="Courier New" w:eastAsia="Times New Roman" w:hAnsi="Courier New" w:cs="Courier New"/>
      <w:sz w:val="20"/>
      <w:szCs w:val="20"/>
    </w:rPr>
  </w:style>
  <w:style w:type="character" w:customStyle="1" w:styleId="mtk12">
    <w:name w:val="mtk12"/>
    <w:basedOn w:val="DefaultParagraphFont"/>
    <w:rsid w:val="0005271B"/>
  </w:style>
  <w:style w:type="character" w:customStyle="1" w:styleId="mtk9">
    <w:name w:val="mtk9"/>
    <w:basedOn w:val="DefaultParagraphFont"/>
    <w:rsid w:val="0005271B"/>
  </w:style>
  <w:style w:type="character" w:customStyle="1" w:styleId="mtk1">
    <w:name w:val="mtk1"/>
    <w:basedOn w:val="DefaultParagraphFont"/>
    <w:rsid w:val="0005271B"/>
  </w:style>
  <w:style w:type="character" w:customStyle="1" w:styleId="mtk16">
    <w:name w:val="mtk16"/>
    <w:basedOn w:val="DefaultParagraphFont"/>
    <w:rsid w:val="0005271B"/>
  </w:style>
  <w:style w:type="character" w:customStyle="1" w:styleId="mtk8">
    <w:name w:val="mtk8"/>
    <w:basedOn w:val="DefaultParagraphFont"/>
    <w:rsid w:val="0005271B"/>
  </w:style>
  <w:style w:type="character" w:customStyle="1" w:styleId="Heading3Char">
    <w:name w:val="Heading 3 Char"/>
    <w:basedOn w:val="DefaultParagraphFont"/>
    <w:link w:val="Heading3"/>
    <w:uiPriority w:val="9"/>
    <w:rsid w:val="0005271B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li1kqbjwbwa3ze6v0bvxq9rx">
    <w:name w:val="li__1kqbjwbwa3ze6v0bvxq9rx"/>
    <w:basedOn w:val="Normal"/>
    <w:rsid w:val="0005271B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00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5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76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09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0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8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6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8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9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40937">
              <w:marLeft w:val="0"/>
              <w:marRight w:val="0"/>
              <w:marTop w:val="0"/>
              <w:marBottom w:val="0"/>
              <w:divBdr>
                <w:top w:val="single" w:sz="6" w:space="0" w:color="auto"/>
                <w:left w:val="single" w:sz="6" w:space="0" w:color="auto"/>
                <w:bottom w:val="single" w:sz="6" w:space="0" w:color="auto"/>
                <w:right w:val="single" w:sz="6" w:space="0" w:color="auto"/>
              </w:divBdr>
              <w:divsChild>
                <w:div w:id="1461923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57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24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438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7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2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2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9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2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customXml" Target="ink/ink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customXml" Target="ink/ink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ink/ink5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1T01:49:04.60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 10626,'3'2'5633,"-5"-5"-4456,7 18-2017,1 7-713,0 3 745</inkml:trace>
  <inkml:trace contextRef="#ctx0" brushRef="#br0" timeOffset="361.32">12 109 13859,'7'-4'4745,"-3"7"-5345,5 5-920,-5 9 95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1T01:49:04.16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 14 11995,'-6'-8'5113,"4"3"-4865,3 8-600,1 6-321,1 2 41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1T01:49:03.78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 9 10922,'-2'-8'5249,"6"9"-5201,3 4-224,0 1-344,-1 2-248,-1-3-2016,1-3-1801,-3-6 312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1T01:49:02.65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 34 7314,'-3'-2'4929,"2"1"-3465,0 5-1688,0 1-144,0-2-504,0-3-649</inkml:trace>
  <inkml:trace contextRef="#ctx0" brushRef="#br0" timeOffset="352.44">63 14 9482,'2'-6'5705,"0"-2"-4937,2 9-624,0 1-272,5 6-1088,-3-1 69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1T01:49:01.56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 54 1696,'3'10'593,"-3"-10"-539,0 0 1,0 0-1,0 0 0,1 1 1,-1-1-1,0 0 0,0 0 1,0 0-1,0 0 0,0 1 0,1-1 1,-1 0-1,0 0 0,0 0 1,0 1-1,0-1 0,0 0 0,0 0 1,0 1-1,0-1 0,0 0 1,0 0-1,0 0 0,0 1 1,0-1-1,0 0 0,0 0 0,0 1 1,0-1-1,0 0 0,0 0 1,-1 0-1,1 1 0,0-1 1,0 0-1,0 0 0,0 0 0,0 1 1,0-1-1,-1 0 0,1 0 1,0 0-1,0 0 0,0 0 1,-1 1-1,1-1 0,0 0 0,0 0 1,0 0-1,-1 0 0,1 0 1,0 0-1,0 0 0,0 0 1,-1 0-1,1 0 0,0 0 0,0 0 1,-1 0-1,1 0 0,0 0 1,0 0-1,0 0 0,-1 0 1,1-2 213,-1 1 1,1-1 0,0 1 0,0-1-1,0 1 1,0-1 0,1 0 0,-1 1-1,0-1 1,1 1 0,0-3 0,0-1 1641,-1 4-1870,0 0 0,0 0 0,0 0 0,0 0 0,0 0 0,1 0 0,-1 1 0,0-1 0,0 0 0,1 0-1,-1 0 1,1 0 0,-1 0 0,0 1 0,1-1 0,0 0 0,-1 0 0,1 1 0,-1-1 0,1 0 0,1 0 0,-1 0 24,1 0 1,0 1 0,-1-1 0,1 0 0,0 1 0,-1-1-1,1 1 1,0 0 0,0 0 0,-1 0 0,4 0 0,-4 0-94,0-1 1,1 1-1,-1 0 1,1 0-1,-1-1 1,0 1-1,1-1 1,-1 1 0,0-1-1,1 0 1,-1 1-1,0-1 1,0 0-1,2-2 1,13-6-548,-8 6 13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928FA2-F8BD-47CA-9181-330CE94DB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1212</Words>
  <Characters>691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phrey Qiupeng Sui</dc:creator>
  <cp:keywords/>
  <dc:description/>
  <cp:lastModifiedBy>Humphrey Qiupeng Sui</cp:lastModifiedBy>
  <cp:revision>4</cp:revision>
  <cp:lastPrinted>2021-12-04T16:59:00Z</cp:lastPrinted>
  <dcterms:created xsi:type="dcterms:W3CDTF">2021-12-04T00:46:00Z</dcterms:created>
  <dcterms:modified xsi:type="dcterms:W3CDTF">2021-12-11T01:49:00Z</dcterms:modified>
</cp:coreProperties>
</file>